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899C93" w14:textId="5DA927E6" w:rsidR="006354F8" w:rsidRPr="00471EF3" w:rsidRDefault="00D03397" w:rsidP="00471EF3">
      <w:pPr>
        <w:rPr>
          <w:b/>
          <w:bCs/>
        </w:rPr>
      </w:pPr>
      <w:r>
        <w:rPr>
          <w:b/>
          <w:bCs/>
        </w:rPr>
        <w:t>Front-</w:t>
      </w:r>
      <w:r w:rsidR="00471EF3" w:rsidRPr="00471EF3">
        <w:rPr>
          <w:b/>
          <w:bCs/>
        </w:rPr>
        <w:t>end</w:t>
      </w:r>
    </w:p>
    <w:p w14:paraId="682DA8BD" w14:textId="12E646B6" w:rsidR="00471EF3" w:rsidRDefault="00D03397" w:rsidP="00D03397">
      <w:pPr>
        <w:pStyle w:val="ListParagraph"/>
        <w:numPr>
          <w:ilvl w:val="0"/>
          <w:numId w:val="6"/>
        </w:numPr>
      </w:pPr>
      <w:r>
        <w:t>Routes can be defined in separate routes file.</w:t>
      </w:r>
    </w:p>
    <w:p w14:paraId="142BC820" w14:textId="3084C37A" w:rsidR="00D03397" w:rsidRDefault="00D03397" w:rsidP="00D03397">
      <w:r>
        <w:rPr>
          <w:noProof/>
        </w:rPr>
        <w:drawing>
          <wp:inline distT="0" distB="0" distL="0" distR="0" wp14:anchorId="704BFF27" wp14:editId="5D93DA73">
            <wp:extent cx="5943600" cy="3181350"/>
            <wp:effectExtent l="0" t="0" r="0" b="0"/>
            <wp:docPr id="98498464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98464" name="Picture 1" descr="A computer screen shot of a program&#10;&#10;Description automatically generated"/>
                    <pic:cNvPicPr/>
                  </pic:nvPicPr>
                  <pic:blipFill rotWithShape="1">
                    <a:blip r:embed="rId7"/>
                    <a:srcRect b="4843"/>
                    <a:stretch/>
                  </pic:blipFill>
                  <pic:spPr bwMode="auto">
                    <a:xfrm>
                      <a:off x="0" y="0"/>
                      <a:ext cx="5943600" cy="31813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8DD9EC" w14:textId="77777777" w:rsidR="004B76EA" w:rsidRDefault="004B76EA" w:rsidP="00D03397"/>
    <w:p w14:paraId="3E2C65B3" w14:textId="2A4D6146" w:rsidR="004B76EA" w:rsidRDefault="004B76EA" w:rsidP="004B76EA">
      <w:pPr>
        <w:pStyle w:val="ListParagraph"/>
        <w:numPr>
          <w:ilvl w:val="0"/>
          <w:numId w:val="6"/>
        </w:numPr>
      </w:pPr>
      <w:r>
        <w:t>Job service</w:t>
      </w:r>
    </w:p>
    <w:p w14:paraId="16969BC1" w14:textId="1F7382BA" w:rsidR="00D03397" w:rsidRDefault="004B76EA" w:rsidP="004B76EA">
      <w:pPr>
        <w:pStyle w:val="ListParagraph"/>
        <w:ind w:left="1800"/>
      </w:pPr>
      <w:r>
        <w:t>Method name “</w:t>
      </w:r>
      <w:proofErr w:type="spellStart"/>
      <w:proofErr w:type="gramStart"/>
      <w:r>
        <w:t>UploadFile</w:t>
      </w:r>
      <w:proofErr w:type="spellEnd"/>
      <w:r>
        <w:t>”  is</w:t>
      </w:r>
      <w:proofErr w:type="gramEnd"/>
      <w:r>
        <w:t xml:space="preserve"> not clear though it is handling specific task.</w:t>
      </w:r>
    </w:p>
    <w:p w14:paraId="769F27A3" w14:textId="65E54663" w:rsidR="004B76EA" w:rsidRDefault="004B76EA" w:rsidP="004B76EA">
      <w:pPr>
        <w:pStyle w:val="ListParagraph"/>
        <w:ind w:left="1800"/>
      </w:pPr>
      <w:r>
        <w:t xml:space="preserve">Also, </w:t>
      </w:r>
      <w:r w:rsidR="00B075B0">
        <w:t>three</w:t>
      </w:r>
      <w:r>
        <w:t xml:space="preserve"> methods in job service class have duplicate code.</w:t>
      </w:r>
    </w:p>
    <w:p w14:paraId="7242AC9A" w14:textId="388C41F6" w:rsidR="004B76EA" w:rsidRDefault="004B76EA" w:rsidP="004B76EA">
      <w:r>
        <w:rPr>
          <w:noProof/>
        </w:rPr>
        <w:drawing>
          <wp:inline distT="0" distB="0" distL="0" distR="0" wp14:anchorId="77CB50FB" wp14:editId="2A763CF9">
            <wp:extent cx="5943600" cy="3162300"/>
            <wp:effectExtent l="0" t="0" r="0" b="0"/>
            <wp:docPr id="630261653" name="Picture 1" descr="A computer screen with many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261653" name="Picture 1" descr="A computer screen with many colorful text&#10;&#10;Description automatically generated"/>
                    <pic:cNvPicPr/>
                  </pic:nvPicPr>
                  <pic:blipFill rotWithShape="1">
                    <a:blip r:embed="rId8"/>
                    <a:srcRect b="5413"/>
                    <a:stretch/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A8A66D" w14:textId="77777777" w:rsidR="001C632E" w:rsidRDefault="001C632E" w:rsidP="004B76EA"/>
    <w:p w14:paraId="6E070448" w14:textId="5E10E873" w:rsidR="001C632E" w:rsidRDefault="00B075B0" w:rsidP="001C632E">
      <w:pPr>
        <w:pStyle w:val="ListParagraph"/>
        <w:numPr>
          <w:ilvl w:val="0"/>
          <w:numId w:val="6"/>
        </w:numPr>
      </w:pPr>
      <w:r>
        <w:t>Employee Service, Certification Service</w:t>
      </w:r>
    </w:p>
    <w:p w14:paraId="247518F0" w14:textId="4F480ADC" w:rsidR="00B075B0" w:rsidRDefault="00B075B0" w:rsidP="00B075B0">
      <w:pPr>
        <w:pStyle w:val="ListParagraph"/>
        <w:ind w:left="1080"/>
      </w:pPr>
      <w:r>
        <w:t>Used ‘Any’ with promise.</w:t>
      </w:r>
    </w:p>
    <w:p w14:paraId="5CD4F004" w14:textId="77777777" w:rsidR="00B075B0" w:rsidRDefault="00B075B0" w:rsidP="00B075B0">
      <w:pPr>
        <w:pStyle w:val="ListParagraph"/>
        <w:ind w:left="1080"/>
      </w:pPr>
    </w:p>
    <w:p w14:paraId="2BB2DDEE" w14:textId="4A26A84E" w:rsidR="00B075B0" w:rsidRDefault="00B075B0" w:rsidP="00B075B0">
      <w:pPr>
        <w:pStyle w:val="ListParagraph"/>
        <w:ind w:left="1080"/>
      </w:pPr>
      <w:r>
        <w:rPr>
          <w:noProof/>
        </w:rPr>
        <w:drawing>
          <wp:inline distT="0" distB="0" distL="0" distR="0" wp14:anchorId="48139B3E" wp14:editId="7D0EA0A7">
            <wp:extent cx="5943600" cy="3206750"/>
            <wp:effectExtent l="0" t="0" r="0" b="0"/>
            <wp:docPr id="1893707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370718" name=""/>
                    <pic:cNvPicPr/>
                  </pic:nvPicPr>
                  <pic:blipFill rotWithShape="1">
                    <a:blip r:embed="rId9"/>
                    <a:srcRect b="4084"/>
                    <a:stretch/>
                  </pic:blipFill>
                  <pic:spPr bwMode="auto">
                    <a:xfrm>
                      <a:off x="0" y="0"/>
                      <a:ext cx="5943600" cy="3206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78C567" w14:textId="77777777" w:rsidR="00B075B0" w:rsidRDefault="00B075B0" w:rsidP="00B075B0">
      <w:pPr>
        <w:pStyle w:val="ListParagraph"/>
        <w:ind w:left="1080"/>
      </w:pPr>
    </w:p>
    <w:p w14:paraId="6DF3049D" w14:textId="77777777" w:rsidR="00B075B0" w:rsidRDefault="00B075B0" w:rsidP="00B075B0">
      <w:pPr>
        <w:pStyle w:val="ListParagraph"/>
        <w:ind w:left="1080"/>
      </w:pPr>
    </w:p>
    <w:p w14:paraId="47A45F8D" w14:textId="1F2DD4A3" w:rsidR="00A265E3" w:rsidRDefault="00A265E3" w:rsidP="00C66C01">
      <w:pPr>
        <w:pStyle w:val="ListParagraph"/>
        <w:numPr>
          <w:ilvl w:val="0"/>
          <w:numId w:val="6"/>
        </w:numPr>
      </w:pPr>
      <w:r>
        <w:t xml:space="preserve">Raw data Employees </w:t>
      </w:r>
      <w:proofErr w:type="spellStart"/>
      <w:r>
        <w:t>tablehas</w:t>
      </w:r>
      <w:proofErr w:type="spellEnd"/>
      <w:r>
        <w:t xml:space="preserve"> Cryptic column headings: </w:t>
      </w:r>
      <w:proofErr w:type="spellStart"/>
      <w:r>
        <w:t>Doj</w:t>
      </w:r>
      <w:proofErr w:type="spellEnd"/>
      <w:r>
        <w:t xml:space="preserve">, </w:t>
      </w:r>
      <w:proofErr w:type="spellStart"/>
      <w:r>
        <w:t>Curr</w:t>
      </w:r>
      <w:proofErr w:type="spellEnd"/>
      <w:r>
        <w:t xml:space="preserve"> Grade, </w:t>
      </w:r>
      <w:proofErr w:type="spellStart"/>
      <w:r>
        <w:t>Curr</w:t>
      </w:r>
      <w:proofErr w:type="spellEnd"/>
      <w:r>
        <w:t xml:space="preserve"> Location</w:t>
      </w:r>
    </w:p>
    <w:p w14:paraId="6C9CFE7F" w14:textId="77777777" w:rsidR="00A265E3" w:rsidRDefault="00A265E3" w:rsidP="00A265E3">
      <w:pPr>
        <w:pStyle w:val="ListParagraph"/>
        <w:ind w:left="1080"/>
      </w:pPr>
    </w:p>
    <w:p w14:paraId="6DE9FC80" w14:textId="420F1025" w:rsidR="00A265E3" w:rsidRDefault="00A265E3" w:rsidP="00A265E3">
      <w:pPr>
        <w:pStyle w:val="ListParagraph"/>
        <w:ind w:left="1080"/>
      </w:pPr>
      <w:r>
        <w:rPr>
          <w:noProof/>
        </w:rPr>
        <w:drawing>
          <wp:inline distT="0" distB="0" distL="0" distR="0" wp14:anchorId="56EB3DBF" wp14:editId="37E9C030">
            <wp:extent cx="5943600" cy="2914650"/>
            <wp:effectExtent l="0" t="0" r="0" b="0"/>
            <wp:docPr id="13623456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345663" name="Picture 1" descr="A screenshot of a computer&#10;&#10;Description automatically generated"/>
                    <pic:cNvPicPr/>
                  </pic:nvPicPr>
                  <pic:blipFill rotWithShape="1">
                    <a:blip r:embed="rId10"/>
                    <a:srcRect t="7788" b="5033"/>
                    <a:stretch/>
                  </pic:blipFill>
                  <pic:spPr bwMode="auto">
                    <a:xfrm>
                      <a:off x="0" y="0"/>
                      <a:ext cx="5943600" cy="2914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B3E6B4" w14:textId="77777777" w:rsidR="00C66C01" w:rsidRDefault="00C66C01" w:rsidP="00A265E3">
      <w:pPr>
        <w:pStyle w:val="ListParagraph"/>
        <w:ind w:left="1080"/>
      </w:pPr>
    </w:p>
    <w:p w14:paraId="06F37F67" w14:textId="0EAC5D3D" w:rsidR="00C66C01" w:rsidRPr="00471EF3" w:rsidRDefault="00C66C01" w:rsidP="00C66C01">
      <w:pPr>
        <w:pStyle w:val="ListParagraph"/>
        <w:numPr>
          <w:ilvl w:val="0"/>
          <w:numId w:val="6"/>
        </w:numPr>
      </w:pPr>
      <w:r w:rsidRPr="00C66C01">
        <w:t xml:space="preserve">There </w:t>
      </w:r>
      <w:proofErr w:type="gramStart"/>
      <w:r w:rsidRPr="00C66C01">
        <w:t>are</w:t>
      </w:r>
      <w:proofErr w:type="gramEnd"/>
      <w:r w:rsidRPr="00C66C01">
        <w:t xml:space="preserve"> multiple warning in terminal window after starting the application</w:t>
      </w:r>
    </w:p>
    <w:sectPr w:rsidR="00C66C01" w:rsidRPr="00471EF3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9E6288" w14:textId="77777777" w:rsidR="00AC376C" w:rsidRDefault="00AC376C" w:rsidP="00CE204B">
      <w:pPr>
        <w:spacing w:after="0" w:line="240" w:lineRule="auto"/>
      </w:pPr>
      <w:r>
        <w:separator/>
      </w:r>
    </w:p>
  </w:endnote>
  <w:endnote w:type="continuationSeparator" w:id="0">
    <w:p w14:paraId="1648E4E9" w14:textId="77777777" w:rsidR="00AC376C" w:rsidRDefault="00AC376C" w:rsidP="00CE2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C8ECB0" w14:textId="77777777" w:rsidR="00AC376C" w:rsidRDefault="00AC376C" w:rsidP="00CE204B">
      <w:pPr>
        <w:spacing w:after="0" w:line="240" w:lineRule="auto"/>
      </w:pPr>
      <w:r>
        <w:separator/>
      </w:r>
    </w:p>
  </w:footnote>
  <w:footnote w:type="continuationSeparator" w:id="0">
    <w:p w14:paraId="33DD7975" w14:textId="77777777" w:rsidR="00AC376C" w:rsidRDefault="00AC376C" w:rsidP="00CE20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F3F03" w14:textId="77777777" w:rsidR="00CE204B" w:rsidRPr="00CE204B" w:rsidRDefault="00CE204B" w:rsidP="00CE204B">
    <w:pPr>
      <w:jc w:val="center"/>
      <w:rPr>
        <w:b/>
        <w:bCs/>
        <w:sz w:val="32"/>
        <w:szCs w:val="32"/>
      </w:rPr>
    </w:pPr>
    <w:r w:rsidRPr="00CE204B">
      <w:rPr>
        <w:b/>
        <w:bCs/>
        <w:sz w:val="32"/>
        <w:szCs w:val="32"/>
      </w:rPr>
      <w:t>Code Review</w:t>
    </w:r>
  </w:p>
  <w:p w14:paraId="31418C73" w14:textId="77777777" w:rsidR="00CE204B" w:rsidRPr="00CE204B" w:rsidRDefault="00CE204B" w:rsidP="00CE20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6942"/>
    <w:multiLevelType w:val="hybridMultilevel"/>
    <w:tmpl w:val="BD04F1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95290A"/>
    <w:multiLevelType w:val="hybridMultilevel"/>
    <w:tmpl w:val="7AF0B2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01504"/>
    <w:multiLevelType w:val="hybridMultilevel"/>
    <w:tmpl w:val="DB2476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8673071"/>
    <w:multiLevelType w:val="hybridMultilevel"/>
    <w:tmpl w:val="64EC2308"/>
    <w:lvl w:ilvl="0" w:tplc="E58812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0B7103E"/>
    <w:multiLevelType w:val="hybridMultilevel"/>
    <w:tmpl w:val="A7C6C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611745"/>
    <w:multiLevelType w:val="hybridMultilevel"/>
    <w:tmpl w:val="7A3A5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2609846">
    <w:abstractNumId w:val="2"/>
  </w:num>
  <w:num w:numId="2" w16cid:durableId="683556983">
    <w:abstractNumId w:val="4"/>
  </w:num>
  <w:num w:numId="3" w16cid:durableId="648637468">
    <w:abstractNumId w:val="1"/>
  </w:num>
  <w:num w:numId="4" w16cid:durableId="795872663">
    <w:abstractNumId w:val="0"/>
  </w:num>
  <w:num w:numId="5" w16cid:durableId="1638484858">
    <w:abstractNumId w:val="5"/>
  </w:num>
  <w:num w:numId="6" w16cid:durableId="8325271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rM0NjaxsLQwMzNS0lEKTi0uzszPAykwqwUA9hQ5piwAAAA="/>
  </w:docVars>
  <w:rsids>
    <w:rsidRoot w:val="00DB53CF"/>
    <w:rsid w:val="00091D41"/>
    <w:rsid w:val="001C632E"/>
    <w:rsid w:val="00270174"/>
    <w:rsid w:val="00287034"/>
    <w:rsid w:val="002D5A0D"/>
    <w:rsid w:val="002F3444"/>
    <w:rsid w:val="002F3A93"/>
    <w:rsid w:val="004406E8"/>
    <w:rsid w:val="00471EF3"/>
    <w:rsid w:val="004B76EA"/>
    <w:rsid w:val="004E11B9"/>
    <w:rsid w:val="00526E6E"/>
    <w:rsid w:val="005D093E"/>
    <w:rsid w:val="006354F8"/>
    <w:rsid w:val="00640C8E"/>
    <w:rsid w:val="006B03C7"/>
    <w:rsid w:val="008838DB"/>
    <w:rsid w:val="00914261"/>
    <w:rsid w:val="00920178"/>
    <w:rsid w:val="00A265E3"/>
    <w:rsid w:val="00A556F9"/>
    <w:rsid w:val="00AC376C"/>
    <w:rsid w:val="00B075B0"/>
    <w:rsid w:val="00B517D8"/>
    <w:rsid w:val="00C12DAA"/>
    <w:rsid w:val="00C66C01"/>
    <w:rsid w:val="00CE204B"/>
    <w:rsid w:val="00D03397"/>
    <w:rsid w:val="00D0579A"/>
    <w:rsid w:val="00D11BFC"/>
    <w:rsid w:val="00D80FE8"/>
    <w:rsid w:val="00DB53CF"/>
    <w:rsid w:val="00E14BC2"/>
    <w:rsid w:val="00EF2A34"/>
    <w:rsid w:val="00F406E2"/>
    <w:rsid w:val="00FB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04E5D"/>
  <w15:chartTrackingRefBased/>
  <w15:docId w15:val="{AC34622B-EE93-4055-9B6D-42893F407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3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04B"/>
  </w:style>
  <w:style w:type="paragraph" w:styleId="Footer">
    <w:name w:val="footer"/>
    <w:basedOn w:val="Normal"/>
    <w:link w:val="FooterChar"/>
    <w:uiPriority w:val="99"/>
    <w:unhideWhenUsed/>
    <w:rsid w:val="00CE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04B"/>
  </w:style>
  <w:style w:type="character" w:customStyle="1" w:styleId="ui-provider">
    <w:name w:val="ui-provider"/>
    <w:basedOn w:val="DefaultParagraphFont"/>
    <w:rsid w:val="00F406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10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5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5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03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2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i Dhoot</dc:creator>
  <cp:keywords/>
  <dc:description/>
  <cp:lastModifiedBy>Arti Dhoot</cp:lastModifiedBy>
  <cp:revision>3</cp:revision>
  <dcterms:created xsi:type="dcterms:W3CDTF">2023-10-03T07:45:00Z</dcterms:created>
  <dcterms:modified xsi:type="dcterms:W3CDTF">2023-10-03T12:02:00Z</dcterms:modified>
</cp:coreProperties>
</file>